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Naples</w:t>
      </w:r>
    </w:p>
    <w:bookmarkStart w:id="20" w:name="X461b33a3700fb2d239096d3c003052200dbbaa6"/>
    <w:p>
      <w:pPr>
        <w:pStyle w:val="Heading1"/>
      </w:pPr>
      <w:r>
        <w:t xml:space="preserve">Personal Statement: Embracing Data Science Innovation in Naples, Italy</w:t>
      </w:r>
    </w:p>
    <w:p>
      <w:pPr>
        <w:pStyle w:val="FirstParagraph"/>
      </w:pPr>
      <w:r>
        <w:t xml:space="preserve">In crafting this Personal Statement, I reflect deeply on my journey as a Data Scientist and my unwavering commitment to contributing meaningfully to the vibrant technological ecosystem of Naples, Italy. My professional path has been meticulously shaped by a profound admiration for how data-driven insights can transform communities—especially one as historically rich and dynamically evolving as Naples. This city, where ancient traditions meet modern urban energy, represents an unparalleled opportunity for a Data Scientist to bridge analytical rigor with cultural context. I am not merely seeking employment in Italy; I am eager to embed myself within the fabric of Naples’ innovation landscape, leveraging my expertise to address local challenges while honoring the city’s unique identity.</w:t>
      </w:r>
    </w:p>
    <w:p>
      <w:pPr>
        <w:pStyle w:val="BodyText"/>
      </w:pPr>
      <w:r>
        <w:t xml:space="preserve">My academic foundation in Data Science from [University Name], coupled with hands-on experience at [Relevant Company/Institution], equipped me with a robust skill set centered on statistical modeling, machine learning, and big data engineering. However, what distinguishes my approach is my intentional focus on applying these skills to real-world scenarios within Southern Italy’s socioeconomic context. During an internship in Campania, I developed a predictive model analyzing tourist flow patterns across Naples’ historic centers using mobility data from public transport networks. This project directly supported local businesses in optimizing staffing during peak season, reducing operational costs by 18% while enhancing visitor experiences—a testament to how data can preserve Naples’ cultural vitality without compromising its charm. It was here that I realized the true power of Data Science: not as an abstract discipline, but as a tool for tangible community impact.</w:t>
      </w:r>
    </w:p>
    <w:p>
      <w:pPr>
        <w:pStyle w:val="BodyText"/>
      </w:pPr>
      <w:r>
        <w:t xml:space="preserve">As a Data Scientist, I prioritize ethical data stewardship and GDPR compliance—principles deeply ingrained in Italy’s regulatory framework. In my previous role, I led the implementation of a customer analytics pipeline for a Naples-based e-commerce startup that handled sensitive user data. By designing anonymization protocols and transparent consent workflows, we not only met EU standards but also built trust with Neapolitan customers who value privacy as much as their heritage. This experience reinforced my belief that technical excellence must be paired with cultural sensitivity—especially in a city where personal relationships underpin business success. I understand that in Italy, especially Naples, data projects thrive when they respect local norms and collaborate with community stakeholders.</w:t>
      </w:r>
    </w:p>
    <w:p>
      <w:pPr>
        <w:pStyle w:val="BodyText"/>
      </w:pPr>
      <w:r>
        <w:t xml:space="preserve">What draws me to Naples specifically is its convergence of challenges ripe for data-driven solutions. From optimizing the logistics of the Port of Naples—critical for Southern Italy’s economy—to preserving historical sites like Pompeii through predictive conservation models, there exists a wealth of opportunities where my skills align with urgent local needs. I am particularly passionate about applying AI to sustainable tourism, a sector that defines Naples’ economy but faces pressure from overtourism. My proposed initiative would use satellite imagery and social media sentiment analysis to model visitor distribution in real time, guiding the city toward smarter infrastructure investments that protect cultural assets while supporting small businesses. This isn’t theoretical; I’ve already prototyped similar models for a UNESCO-recognized archaeological park near Naples, yielding insights that informed a 25% reduction in foot traffic at fragile sites during high-risk periods.</w:t>
      </w:r>
    </w:p>
    <w:p>
      <w:pPr>
        <w:pStyle w:val="BodyText"/>
      </w:pPr>
      <w:r>
        <w:t xml:space="preserve">My professional ethos is grounded in collaboration—a value deeply resonant with Neapolitan work culture. I have actively sought opportunities to learn Italian and engage with local communities, from volunteering at the Naples Tech Hub’s data literacy workshops for non-profits to co-hosting a monthly meetup on "Data for Social Good" at a historic café in Chiaia. These experiences taught me that impactful Data Science begins with listening. In Naples, where trust is earned through genuine connection, I’ve learned to communicate complex insights through storytelling rather than jargon—whether presenting findings to municipal officials or collaborating with family-run trattorias on inventory forecasting systems.</w:t>
      </w:r>
    </w:p>
    <w:p>
      <w:pPr>
        <w:pStyle w:val="BodyText"/>
      </w:pPr>
      <w:r>
        <w:t xml:space="preserve">Italy’s commitment to innovation in sectors like AI and digital transformation further fuels my enthusiasm. The national "Piano Nazionale di Ripresa e Resilienza" (PNRR) prioritizes data infrastructure for public services, aligning perfectly with my expertise in building scalable analytics solutions for government entities. I am eager to contribute to Naples’ vision as a hub of Mediterranean technological innovation—not by imposing external frameworks, but by co-creating tools that reflect the city’s rhythm and priorities. Whether supporting the city council in optimizing waste management routes or partnering with local universities on agritech projects for Campania’s vineyards, I see endless potential to merge my Data Scientist capabilities with Naples’ aspirations.</w:t>
      </w:r>
    </w:p>
    <w:p>
      <w:pPr>
        <w:pStyle w:val="BodyText"/>
      </w:pPr>
      <w:r>
        <w:t xml:space="preserve">This Personal Statement is not a mere declaration of intent; it is a promise. A promise to bring disciplined analytical thinking, ethical rigor, and cultural humility to every project I undertake in Italy. It reflects my understanding that data science in Naples must transcend algorithms—it must serve the people, history, and future of this irreplaceable city. I am prepared to immerse myself fully: learning Neapolitan dialect nuances beyond formal language courses, studying the urban rhythms that govern daily life here, and ensuring every model I develop respects the soul of Naples. As a Data Scientist, my mission is clear: to transform data into meaningful progress for Italy’s most dynamic city. And in doing so, I will honor the legacy of innovation that has long thrived within its streets.</w:t>
      </w:r>
    </w:p>
    <w:p>
      <w:pPr>
        <w:pStyle w:val="BodyText"/>
      </w:pPr>
      <w:r>
        <w:t xml:space="preserve">With profound enthusiasm and readiness to contribute from day one, I submit this Personal Statement as a testament to my dedication. Naples awaits—ready for data-driven solutions that are as authentic as its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Naples</dc:title>
  <dc:creator/>
  <dc:language>en</dc:language>
  <cp:keywords/>
  <dcterms:created xsi:type="dcterms:W3CDTF">2026-07-13T16:53:29Z</dcterms:created>
  <dcterms:modified xsi:type="dcterms:W3CDTF">2026-07-13T16:53:29Z</dcterms:modified>
</cp:coreProperties>
</file>

<file path=docProps/custom.xml><?xml version="1.0" encoding="utf-8"?>
<Properties xmlns="http://schemas.openxmlformats.org/officeDocument/2006/custom-properties" xmlns:vt="http://schemas.openxmlformats.org/officeDocument/2006/docPropsVTypes"/>
</file>